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423EA8" w14:textId="77777777" w:rsidR="00777028" w:rsidRDefault="00777028" w:rsidP="00777028">
      <w:pPr>
        <w:jc w:val="center"/>
        <w:rPr>
          <w:rStyle w:val="Heading1Char"/>
        </w:rPr>
      </w:pPr>
      <w:r w:rsidRPr="00777028">
        <w:rPr>
          <w:rStyle w:val="Heading1Char"/>
        </w:rPr>
        <w:t>Data Filterer</w:t>
      </w:r>
    </w:p>
    <w:p w14:paraId="4F986B82" w14:textId="7791B481" w:rsidR="00777028" w:rsidRPr="00777028" w:rsidRDefault="00777028" w:rsidP="00777028">
      <w:pPr>
        <w:rPr>
          <w:rStyle w:val="markedcontent"/>
          <w:rFonts w:ascii="Arial" w:hAnsi="Arial" w:cs="Arial"/>
        </w:rPr>
      </w:pPr>
      <w:r>
        <w:br/>
      </w:r>
      <w:r w:rsidRPr="00777028">
        <w:rPr>
          <w:rStyle w:val="Heading2Char"/>
        </w:rPr>
        <w:t>Problem Statement</w:t>
      </w:r>
      <w:r w:rsidRPr="00777028">
        <w:rPr>
          <w:rStyle w:val="Heading2Char"/>
        </w:rPr>
        <w:br/>
      </w:r>
      <w:r w:rsidRPr="00777028">
        <w:rPr>
          <w:rStyle w:val="markedcontent"/>
          <w:rFonts w:ascii="Arial" w:hAnsi="Arial" w:cs="Arial"/>
        </w:rPr>
        <w:t>A light-weight widget that can easily be integrable with your platform to filter large amounts of data having features such as Cross Filter and dynamic filter selection with less latency.</w:t>
      </w:r>
    </w:p>
    <w:p w14:paraId="3A446790" w14:textId="77777777" w:rsidR="00777028" w:rsidRPr="00777028" w:rsidRDefault="00777028" w:rsidP="00777028">
      <w:pPr>
        <w:rPr>
          <w:rStyle w:val="markedcontent"/>
          <w:rFonts w:ascii="Arial" w:hAnsi="Arial" w:cs="Arial"/>
          <w:sz w:val="28"/>
          <w:szCs w:val="28"/>
        </w:rPr>
      </w:pPr>
      <w:r w:rsidRPr="00777028">
        <w:rPr>
          <w:rStyle w:val="markedcontent"/>
          <w:rFonts w:ascii="Arial" w:hAnsi="Arial" w:cs="Arial"/>
        </w:rPr>
        <w:t xml:space="preserve">For Faster data retrieval we utilize databases such as </w:t>
      </w:r>
      <w:proofErr w:type="spellStart"/>
      <w:r w:rsidRPr="00777028">
        <w:rPr>
          <w:rStyle w:val="markedcontent"/>
          <w:rFonts w:ascii="Arial" w:hAnsi="Arial" w:cs="Arial"/>
        </w:rPr>
        <w:t>DuckDB-Wasm</w:t>
      </w:r>
      <w:proofErr w:type="spellEnd"/>
      <w:r w:rsidRPr="00777028">
        <w:rPr>
          <w:rStyle w:val="markedcontent"/>
          <w:rFonts w:ascii="Arial" w:hAnsi="Arial" w:cs="Arial"/>
        </w:rPr>
        <w:t>, Sql.js or create indexes by using B+ tree and measure performance with TPC-H benchmark</w:t>
      </w:r>
      <w:r w:rsidRPr="00777028">
        <w:rPr>
          <w:sz w:val="20"/>
          <w:szCs w:val="20"/>
        </w:rPr>
        <w:br/>
      </w:r>
    </w:p>
    <w:p w14:paraId="15287C12" w14:textId="17D51DC5" w:rsidR="0019581F" w:rsidRPr="00777028" w:rsidRDefault="00777028" w:rsidP="00777028">
      <w:pPr>
        <w:rPr>
          <w:rStyle w:val="markedcontent"/>
          <w:rFonts w:ascii="Arial" w:hAnsi="Arial" w:cs="Arial"/>
        </w:rPr>
      </w:pPr>
      <w:r w:rsidRPr="00777028">
        <w:rPr>
          <w:rStyle w:val="Heading2Char"/>
        </w:rPr>
        <w:t>Target Audience</w:t>
      </w:r>
      <w:r>
        <w:br/>
      </w:r>
      <w:r w:rsidRPr="00777028">
        <w:rPr>
          <w:rStyle w:val="markedcontent"/>
          <w:rFonts w:ascii="Arial" w:hAnsi="Arial" w:cs="Arial"/>
        </w:rPr>
        <w:t>Platform Developers who want to utilize the data filterer</w:t>
      </w:r>
    </w:p>
    <w:p w14:paraId="65E3BA53" w14:textId="6C6FDEFC" w:rsidR="00777028" w:rsidRPr="00777028" w:rsidRDefault="00777028" w:rsidP="00777028">
      <w:pPr>
        <w:rPr>
          <w:rStyle w:val="markedcontent"/>
          <w:rFonts w:ascii="Arial" w:hAnsi="Arial" w:cs="Arial"/>
          <w:sz w:val="24"/>
          <w:szCs w:val="24"/>
        </w:rPr>
      </w:pPr>
    </w:p>
    <w:p w14:paraId="2307FCB6" w14:textId="5BA8B127" w:rsidR="00777028" w:rsidRDefault="00777028" w:rsidP="00777028">
      <w:pPr>
        <w:pStyle w:val="Heading2"/>
        <w:rPr>
          <w:rStyle w:val="markedcontent"/>
        </w:rPr>
      </w:pPr>
      <w:r w:rsidRPr="00777028">
        <w:rPr>
          <w:rStyle w:val="markedcontent"/>
        </w:rPr>
        <w:t>Use</w:t>
      </w:r>
      <w:r>
        <w:rPr>
          <w:rStyle w:val="markedcontent"/>
        </w:rPr>
        <w:t>r Stories</w:t>
      </w:r>
    </w:p>
    <w:p w14:paraId="71A114F5" w14:textId="764F8527" w:rsidR="00777028" w:rsidRDefault="00777028" w:rsidP="00777028">
      <w:pPr>
        <w:pStyle w:val="ListParagraph"/>
        <w:numPr>
          <w:ilvl w:val="0"/>
          <w:numId w:val="1"/>
        </w:numPr>
      </w:pPr>
      <w:r>
        <w:t xml:space="preserve">As a </w:t>
      </w:r>
      <w:r w:rsidR="00762456">
        <w:t>platform developer, I want to</w:t>
      </w:r>
      <w:r w:rsidR="00BB1344">
        <w:t xml:space="preserve"> load the data into filterer so that I can filter the data</w:t>
      </w:r>
    </w:p>
    <w:p w14:paraId="63B42C97" w14:textId="16ABDBBA" w:rsidR="00BB1344" w:rsidRDefault="00BB1344" w:rsidP="00777028">
      <w:pPr>
        <w:pStyle w:val="ListParagraph"/>
        <w:numPr>
          <w:ilvl w:val="0"/>
          <w:numId w:val="1"/>
        </w:numPr>
      </w:pPr>
      <w:r>
        <w:t>As a platform developer, I want to integrate the data filterer so that I can use filterer in my platform</w:t>
      </w:r>
    </w:p>
    <w:p w14:paraId="1CA6B083" w14:textId="19822A87" w:rsidR="00BB1344" w:rsidRDefault="00BB1344" w:rsidP="00777028">
      <w:pPr>
        <w:pStyle w:val="ListParagraph"/>
        <w:numPr>
          <w:ilvl w:val="0"/>
          <w:numId w:val="1"/>
        </w:numPr>
      </w:pPr>
      <w:r>
        <w:t>As a platform developer, I want to select some columns so that I can filter only needed columns</w:t>
      </w:r>
    </w:p>
    <w:p w14:paraId="31A64DF7" w14:textId="1F9EC9A9" w:rsidR="00BB1344" w:rsidRDefault="00BB1344" w:rsidP="00777028">
      <w:pPr>
        <w:pStyle w:val="ListParagraph"/>
        <w:numPr>
          <w:ilvl w:val="0"/>
          <w:numId w:val="1"/>
        </w:numPr>
      </w:pPr>
      <w:r>
        <w:t>As a platform developer, I want to utilize cross filters, so that I can get only filtered options to select</w:t>
      </w:r>
    </w:p>
    <w:p w14:paraId="29AB2041" w14:textId="405AC62E" w:rsidR="00BB1344" w:rsidRDefault="00BB1344" w:rsidP="00777028">
      <w:pPr>
        <w:pStyle w:val="ListParagraph"/>
        <w:numPr>
          <w:ilvl w:val="0"/>
          <w:numId w:val="1"/>
        </w:numPr>
      </w:pPr>
      <w:r>
        <w:t>As a platform developer, I want to update the filters selection, so that I can switch b/w the filters dynamically</w:t>
      </w:r>
    </w:p>
    <w:p w14:paraId="75719E3C" w14:textId="00320D2E" w:rsidR="00BB1344" w:rsidRDefault="00BB1344" w:rsidP="00777028">
      <w:pPr>
        <w:pStyle w:val="ListParagraph"/>
        <w:numPr>
          <w:ilvl w:val="0"/>
          <w:numId w:val="1"/>
        </w:numPr>
      </w:pPr>
      <w:r>
        <w:t>As a platform developer, I want to see the filtered data and count so that I can use it for later</w:t>
      </w:r>
    </w:p>
    <w:p w14:paraId="1B3060D9" w14:textId="05CC7498" w:rsidR="00BB1344" w:rsidRDefault="00BB1344" w:rsidP="00777028">
      <w:pPr>
        <w:pStyle w:val="ListParagraph"/>
        <w:numPr>
          <w:ilvl w:val="0"/>
          <w:numId w:val="1"/>
        </w:numPr>
      </w:pPr>
      <w:r>
        <w:t xml:space="preserve">As a platform developer, I want to filter large amounts of data with less latency so that user can interact </w:t>
      </w:r>
      <w:proofErr w:type="spellStart"/>
      <w:r>
        <w:t>fastly</w:t>
      </w:r>
      <w:proofErr w:type="spellEnd"/>
    </w:p>
    <w:p w14:paraId="0FA1933C" w14:textId="44BF30C4" w:rsidR="00BB1344" w:rsidRDefault="00BB1344" w:rsidP="00777028">
      <w:pPr>
        <w:pStyle w:val="ListParagraph"/>
        <w:numPr>
          <w:ilvl w:val="0"/>
          <w:numId w:val="1"/>
        </w:numPr>
      </w:pPr>
      <w:r>
        <w:t>As a platform developer, I want to handle nested fields so that I can use them for filter later</w:t>
      </w:r>
    </w:p>
    <w:p w14:paraId="66E9803B" w14:textId="25F249CE" w:rsidR="00BB1344" w:rsidRDefault="00BB1344" w:rsidP="009D0EC4">
      <w:pPr>
        <w:pStyle w:val="ListParagraph"/>
      </w:pPr>
    </w:p>
    <w:p w14:paraId="5B0629D1" w14:textId="77777777" w:rsidR="009D0EC4" w:rsidRPr="00777028" w:rsidRDefault="009D0EC4" w:rsidP="009D0EC4">
      <w:pPr>
        <w:pStyle w:val="ListParagraph"/>
      </w:pPr>
    </w:p>
    <w:p w14:paraId="3B5439E2" w14:textId="77777777" w:rsidR="00777028" w:rsidRPr="00777028" w:rsidRDefault="00777028" w:rsidP="00777028">
      <w:pPr>
        <w:rPr>
          <w:rStyle w:val="markedcontent"/>
          <w:rFonts w:ascii="Arial" w:hAnsi="Arial" w:cs="Arial"/>
          <w:sz w:val="24"/>
          <w:szCs w:val="24"/>
        </w:rPr>
      </w:pPr>
    </w:p>
    <w:p w14:paraId="77362567" w14:textId="77777777" w:rsidR="00777028" w:rsidRPr="00777028" w:rsidRDefault="00777028" w:rsidP="00777028"/>
    <w:sectPr w:rsidR="00777028" w:rsidRPr="007770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669B4"/>
    <w:multiLevelType w:val="hybridMultilevel"/>
    <w:tmpl w:val="CB8A17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532933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tDAyBpLGBhYGRko6SsGpxcWZ+XkgBUa1AKHA1EMsAAAA"/>
  </w:docVars>
  <w:rsids>
    <w:rsidRoot w:val="00704D68"/>
    <w:rsid w:val="0019581F"/>
    <w:rsid w:val="0019783A"/>
    <w:rsid w:val="00600386"/>
    <w:rsid w:val="00704D68"/>
    <w:rsid w:val="00762456"/>
    <w:rsid w:val="00777028"/>
    <w:rsid w:val="009D0EC4"/>
    <w:rsid w:val="00A51A14"/>
    <w:rsid w:val="00A76EB0"/>
    <w:rsid w:val="00BB13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94F1DC"/>
  <w15:chartTrackingRefBased/>
  <w15:docId w15:val="{0A6222DF-5587-42AD-A878-14864927C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581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770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581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markedcontent">
    <w:name w:val="markedcontent"/>
    <w:basedOn w:val="DefaultParagraphFont"/>
    <w:rsid w:val="00777028"/>
  </w:style>
  <w:style w:type="character" w:customStyle="1" w:styleId="Heading2Char">
    <w:name w:val="Heading 2 Char"/>
    <w:basedOn w:val="DefaultParagraphFont"/>
    <w:link w:val="Heading2"/>
    <w:uiPriority w:val="9"/>
    <w:rsid w:val="007770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7770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1</Pages>
  <Words>193</Words>
  <Characters>110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i Viswanath Vandanapu</dc:creator>
  <cp:keywords/>
  <dc:description/>
  <cp:lastModifiedBy>Kasi Viswanath Vandanapu</cp:lastModifiedBy>
  <cp:revision>6</cp:revision>
  <dcterms:created xsi:type="dcterms:W3CDTF">2022-11-09T20:12:00Z</dcterms:created>
  <dcterms:modified xsi:type="dcterms:W3CDTF">2022-11-12T08:00:00Z</dcterms:modified>
</cp:coreProperties>
</file>